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2319" w:rsidRDefault="00CA4A20" w:rsidP="00D82319">
      <w:pPr>
        <w:pStyle w:val="normal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</w:t>
      </w:r>
      <w:r w:rsidR="00567E6E">
        <w:rPr>
          <w:b/>
          <w:sz w:val="24"/>
          <w:szCs w:val="24"/>
        </w:rPr>
        <w:t>nutes</w:t>
      </w:r>
    </w:p>
    <w:p w:rsidR="00D82319" w:rsidRDefault="00567E6E" w:rsidP="00D82319">
      <w:pPr>
        <w:pStyle w:val="normal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017 </w:t>
      </w:r>
      <w:r w:rsidR="00D82319">
        <w:rPr>
          <w:b/>
          <w:sz w:val="24"/>
          <w:szCs w:val="24"/>
        </w:rPr>
        <w:t>Products and Services Committee Meeting</w:t>
      </w:r>
    </w:p>
    <w:p w:rsidR="00D82319" w:rsidRDefault="00567E6E" w:rsidP="00D82319">
      <w:pPr>
        <w:pStyle w:val="normal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y 15, 2017</w:t>
      </w:r>
    </w:p>
    <w:p w:rsidR="00567E6E" w:rsidRDefault="00567E6E" w:rsidP="00D82319">
      <w:pPr>
        <w:pStyle w:val="normal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yatt Rosemont, Rosemont, Illinois</w:t>
      </w:r>
    </w:p>
    <w:p w:rsidR="00567E6E" w:rsidRDefault="00567E6E" w:rsidP="00D82319">
      <w:pPr>
        <w:pStyle w:val="normal0"/>
        <w:jc w:val="center"/>
      </w:pPr>
      <w:r>
        <w:rPr>
          <w:b/>
          <w:sz w:val="24"/>
          <w:szCs w:val="24"/>
        </w:rPr>
        <w:t>Lindbergh Room A</w:t>
      </w:r>
    </w:p>
    <w:p w:rsidR="00D82319" w:rsidRDefault="00D82319" w:rsidP="00D82319">
      <w:pPr>
        <w:pStyle w:val="normal0"/>
      </w:pPr>
    </w:p>
    <w:p w:rsidR="00D82319" w:rsidRDefault="00D82319" w:rsidP="00D82319">
      <w:pPr>
        <w:pStyle w:val="normal0"/>
      </w:pPr>
    </w:p>
    <w:p w:rsidR="00D82319" w:rsidRDefault="00D82319" w:rsidP="00D82319">
      <w:pPr>
        <w:pStyle w:val="normal0"/>
      </w:pPr>
    </w:p>
    <w:p w:rsidR="00D82319" w:rsidRDefault="00D82319" w:rsidP="00D82319">
      <w:pPr>
        <w:pStyle w:val="normal0"/>
      </w:pPr>
      <w:r>
        <w:rPr>
          <w:b/>
        </w:rPr>
        <w:t>1. Call to Order &amp; Welcome</w:t>
      </w:r>
      <w:r>
        <w:t xml:space="preserve"> </w:t>
      </w:r>
    </w:p>
    <w:p w:rsidR="00756170" w:rsidRDefault="00756170" w:rsidP="00D82319">
      <w:pPr>
        <w:pStyle w:val="normal0"/>
      </w:pPr>
    </w:p>
    <w:p w:rsidR="00D82319" w:rsidRDefault="00756170" w:rsidP="00D82319">
      <w:pPr>
        <w:pStyle w:val="normal0"/>
      </w:pPr>
      <w:r>
        <w:t xml:space="preserve">Mr. </w:t>
      </w:r>
      <w:r w:rsidR="00D82319">
        <w:t>Mallin</w:t>
      </w:r>
      <w:r>
        <w:t xml:space="preserve"> conv</w:t>
      </w:r>
      <w:r w:rsidR="002E6EE6">
        <w:t>e</w:t>
      </w:r>
      <w:r>
        <w:t>ned the meeting at 8:00 a.m. He welcomed the attendees to the meeting</w:t>
      </w:r>
      <w:r w:rsidR="002E6EE6">
        <w:t xml:space="preserve"> and introductions were made</w:t>
      </w:r>
      <w:r>
        <w:t>.</w:t>
      </w:r>
    </w:p>
    <w:p w:rsidR="00756170" w:rsidRDefault="00756170" w:rsidP="00D82319">
      <w:pPr>
        <w:pStyle w:val="normal0"/>
      </w:pPr>
    </w:p>
    <w:p w:rsidR="00756170" w:rsidRDefault="00756170" w:rsidP="00D82319">
      <w:pPr>
        <w:pStyle w:val="normal0"/>
      </w:pPr>
      <w:r>
        <w:t>Committee members present were: Mr. Benz, Mr. Black, Mr. Conklin, Mr. Friess. Mr. Ganga, Mr. Greenwald, Mr. Guerra, Mr. Jaeger, Mr. Klupper, Mr. McDermott, Mr. McDonald, Ms. Meyer, Ms. Morgan, Mr. Nouza, Mr. Panattoni, Mr. Ph</w:t>
      </w:r>
      <w:r w:rsidR="009A2B4E">
        <w:t xml:space="preserve">ifer, </w:t>
      </w:r>
    </w:p>
    <w:p w:rsidR="009A2B4E" w:rsidRDefault="009A2B4E" w:rsidP="00D82319">
      <w:pPr>
        <w:pStyle w:val="normal0"/>
      </w:pPr>
    </w:p>
    <w:p w:rsidR="009A2B4E" w:rsidRDefault="009A2B4E" w:rsidP="00D82319">
      <w:pPr>
        <w:pStyle w:val="normal0"/>
      </w:pPr>
      <w:r>
        <w:t>Committee members absent were: Mr. Battle, Mr. Jurek, Mr. McMahon, Mr. Rhieu, Ms. Schmitz</w:t>
      </w:r>
    </w:p>
    <w:p w:rsidR="00756170" w:rsidRDefault="00756170" w:rsidP="00D82319">
      <w:pPr>
        <w:pStyle w:val="normal0"/>
      </w:pPr>
    </w:p>
    <w:p w:rsidR="00244443" w:rsidRDefault="00756170" w:rsidP="00D82319">
      <w:pPr>
        <w:pStyle w:val="normal0"/>
      </w:pPr>
      <w:r>
        <w:t xml:space="preserve">Staff members </w:t>
      </w:r>
      <w:r w:rsidRPr="009A2B4E">
        <w:rPr>
          <w:noProof/>
        </w:rPr>
        <w:t>prese</w:t>
      </w:r>
      <w:r w:rsidR="009A2B4E">
        <w:rPr>
          <w:noProof/>
        </w:rPr>
        <w:t>n</w:t>
      </w:r>
      <w:r w:rsidRPr="009A2B4E">
        <w:rPr>
          <w:noProof/>
        </w:rPr>
        <w:t>t</w:t>
      </w:r>
      <w:r>
        <w:t xml:space="preserve"> were: Mr. Mallin, Mr. Becker, Mr. Dispensa, Ms. Fitt, Mr. Kerensky, Ms. Lee, </w:t>
      </w:r>
      <w:r w:rsidR="002E6EE6">
        <w:t xml:space="preserve">Ms. Gottmann, </w:t>
      </w:r>
      <w:r>
        <w:t>Mr. McLouglin</w:t>
      </w:r>
      <w:r w:rsidR="002E6EE6">
        <w:t>, Mr. Louchios. Mr. Murphy, Mr. Powell, Ms. Sterne, Ms. Watley</w:t>
      </w:r>
    </w:p>
    <w:p w:rsidR="0052217E" w:rsidRDefault="0052217E" w:rsidP="00D82319">
      <w:pPr>
        <w:pStyle w:val="normal0"/>
      </w:pPr>
    </w:p>
    <w:p w:rsidR="0052217E" w:rsidRDefault="0052217E" w:rsidP="00D82319">
      <w:pPr>
        <w:pStyle w:val="normal0"/>
      </w:pPr>
    </w:p>
    <w:p w:rsidR="00244443" w:rsidRDefault="00244443" w:rsidP="00D82319">
      <w:pPr>
        <w:pStyle w:val="normal0"/>
        <w:rPr>
          <w:b/>
        </w:rPr>
      </w:pPr>
      <w:r w:rsidRPr="00244443">
        <w:rPr>
          <w:b/>
        </w:rPr>
        <w:t>1. a. Appointment of Nominating Committee</w:t>
      </w:r>
    </w:p>
    <w:p w:rsidR="00244443" w:rsidRDefault="00244443" w:rsidP="00D82319">
      <w:pPr>
        <w:pStyle w:val="normal0"/>
        <w:rPr>
          <w:b/>
        </w:rPr>
      </w:pPr>
    </w:p>
    <w:p w:rsidR="0052217E" w:rsidRDefault="00244443" w:rsidP="00D82319">
      <w:pPr>
        <w:pStyle w:val="normal0"/>
      </w:pPr>
      <w:r w:rsidRPr="00244443">
        <w:t>Mr. Mallin appointed former Products and Services Committee chairs Mr. Black and Mr. Ganga as a Nominating Committee to nominate a Chair and Vice Chair for 2018.</w:t>
      </w:r>
    </w:p>
    <w:p w:rsidR="0052217E" w:rsidRDefault="0052217E" w:rsidP="00D82319">
      <w:pPr>
        <w:pStyle w:val="normal0"/>
      </w:pPr>
    </w:p>
    <w:p w:rsidR="00D82319" w:rsidRDefault="00D82319" w:rsidP="00D82319">
      <w:pPr>
        <w:pStyle w:val="normal0"/>
      </w:pPr>
      <w:r>
        <w:t xml:space="preserve"> </w:t>
      </w:r>
    </w:p>
    <w:p w:rsidR="00D82319" w:rsidRDefault="00D82319" w:rsidP="00D82319">
      <w:pPr>
        <w:pStyle w:val="normal0"/>
        <w:rPr>
          <w:b/>
        </w:rPr>
      </w:pPr>
      <w:r>
        <w:rPr>
          <w:b/>
        </w:rPr>
        <w:t>2. President's Report</w:t>
      </w:r>
    </w:p>
    <w:p w:rsidR="002E6EE6" w:rsidRDefault="002E6EE6" w:rsidP="00D82319">
      <w:pPr>
        <w:pStyle w:val="normal0"/>
      </w:pPr>
    </w:p>
    <w:p w:rsidR="0052217E" w:rsidRDefault="002E6EE6" w:rsidP="00D82319">
      <w:pPr>
        <w:pStyle w:val="normal0"/>
      </w:pPr>
      <w:r>
        <w:t>Mr. Mallin summarized his report, as included in the Agenda materials.</w:t>
      </w:r>
    </w:p>
    <w:p w:rsidR="0052217E" w:rsidRDefault="0052217E" w:rsidP="00D82319">
      <w:pPr>
        <w:pStyle w:val="normal0"/>
      </w:pPr>
    </w:p>
    <w:p w:rsidR="00D82319" w:rsidRDefault="00D82319" w:rsidP="00D82319">
      <w:pPr>
        <w:pStyle w:val="normal0"/>
      </w:pPr>
      <w:r>
        <w:t xml:space="preserve"> </w:t>
      </w:r>
    </w:p>
    <w:p w:rsidR="00D82319" w:rsidRDefault="00D82319" w:rsidP="00D82319">
      <w:pPr>
        <w:pStyle w:val="normal0"/>
        <w:rPr>
          <w:b/>
        </w:rPr>
      </w:pPr>
      <w:r>
        <w:rPr>
          <w:b/>
        </w:rPr>
        <w:t>3. Antitrust Guidelines</w:t>
      </w:r>
    </w:p>
    <w:p w:rsidR="00B36912" w:rsidRDefault="00B36912" w:rsidP="00D82319">
      <w:pPr>
        <w:pStyle w:val="normal0"/>
      </w:pPr>
    </w:p>
    <w:p w:rsidR="00D82319" w:rsidRDefault="00B36912" w:rsidP="00D82319">
      <w:pPr>
        <w:pStyle w:val="normal0"/>
      </w:pPr>
      <w:r>
        <w:t>Mr. Murphy reviewed the PLRB Antitrust Guidelines, as included in the Agenda materials.</w:t>
      </w:r>
      <w:r w:rsidR="00D82319">
        <w:t xml:space="preserve"> </w:t>
      </w:r>
    </w:p>
    <w:p w:rsidR="0052217E" w:rsidRDefault="0052217E" w:rsidP="00D82319">
      <w:pPr>
        <w:pStyle w:val="normal0"/>
      </w:pPr>
    </w:p>
    <w:p w:rsidR="0052217E" w:rsidRDefault="0052217E" w:rsidP="00D82319">
      <w:pPr>
        <w:pStyle w:val="normal0"/>
      </w:pPr>
    </w:p>
    <w:p w:rsidR="00D82319" w:rsidRDefault="00D82319" w:rsidP="00D82319">
      <w:pPr>
        <w:pStyle w:val="normal0"/>
        <w:rPr>
          <w:b/>
        </w:rPr>
      </w:pPr>
      <w:r w:rsidRPr="006742AE">
        <w:rPr>
          <w:b/>
        </w:rPr>
        <w:t>4. 2017 Survey Review and 2018 Proposed Project Discussions</w:t>
      </w:r>
    </w:p>
    <w:p w:rsidR="00B36912" w:rsidRDefault="00B36912" w:rsidP="00D82319">
      <w:pPr>
        <w:pStyle w:val="normal0"/>
        <w:rPr>
          <w:b/>
        </w:rPr>
      </w:pPr>
    </w:p>
    <w:p w:rsidR="00D82319" w:rsidRDefault="00B36912" w:rsidP="00D82319">
      <w:pPr>
        <w:pStyle w:val="normal0"/>
      </w:pPr>
      <w:r>
        <w:lastRenderedPageBreak/>
        <w:t xml:space="preserve">Each PLRB department </w:t>
      </w:r>
      <w:r w:rsidRPr="009A2B4E">
        <w:rPr>
          <w:noProof/>
        </w:rPr>
        <w:t>lead</w:t>
      </w:r>
      <w:r w:rsidR="009A2B4E">
        <w:rPr>
          <w:noProof/>
        </w:rPr>
        <w:t>s</w:t>
      </w:r>
      <w:r>
        <w:t xml:space="preserve"> a discussion which included the relevant results compiled from answers to the pre-meeting survey, comments from the attendees</w:t>
      </w:r>
      <w:r w:rsidR="00244443">
        <w:t xml:space="preserve"> and projects proposed by staff in the Agenda. </w:t>
      </w:r>
    </w:p>
    <w:p w:rsidR="0052217E" w:rsidRDefault="0052217E" w:rsidP="00D82319">
      <w:pPr>
        <w:pStyle w:val="normal0"/>
      </w:pPr>
    </w:p>
    <w:p w:rsidR="0052217E" w:rsidRDefault="0052217E" w:rsidP="00D82319">
      <w:pPr>
        <w:pStyle w:val="normal0"/>
      </w:pPr>
    </w:p>
    <w:p w:rsidR="00D82319" w:rsidRDefault="00D82319" w:rsidP="00D82319">
      <w:pPr>
        <w:pStyle w:val="normal0"/>
        <w:rPr>
          <w:b/>
        </w:rPr>
      </w:pPr>
      <w:r w:rsidRPr="003C089F">
        <w:rPr>
          <w:b/>
        </w:rPr>
        <w:t xml:space="preserve">6. Voting on Priority of New </w:t>
      </w:r>
      <w:r w:rsidR="00484A4D">
        <w:rPr>
          <w:b/>
        </w:rPr>
        <w:t xml:space="preserve"> Proposed </w:t>
      </w:r>
      <w:r w:rsidRPr="003C089F">
        <w:rPr>
          <w:b/>
        </w:rPr>
        <w:t>Projects</w:t>
      </w:r>
    </w:p>
    <w:p w:rsidR="007C1E07" w:rsidRDefault="007C1E07" w:rsidP="00D82319">
      <w:pPr>
        <w:pStyle w:val="normal0"/>
        <w:rPr>
          <w:b/>
        </w:rPr>
      </w:pPr>
    </w:p>
    <w:p w:rsidR="007C1E07" w:rsidRDefault="003437B0" w:rsidP="00D82319">
      <w:pPr>
        <w:pStyle w:val="normal0"/>
        <w:rPr>
          <w:b/>
        </w:rPr>
      </w:pPr>
      <w:r w:rsidRPr="003437B0">
        <w:rPr>
          <w:b/>
        </w:rPr>
        <w:t>Property Legal</w:t>
      </w:r>
    </w:p>
    <w:p w:rsidR="003437B0" w:rsidRDefault="003437B0" w:rsidP="003437B0">
      <w:r>
        <w:t>1. House-</w:t>
      </w:r>
      <w:r w:rsidR="0052217E">
        <w:t>Sh</w:t>
      </w:r>
      <w:r>
        <w:t xml:space="preserve">aring - </w:t>
      </w:r>
      <w:r w:rsidR="00484A4D">
        <w:t>M</w:t>
      </w:r>
      <w:r w:rsidR="00D62349" w:rsidRPr="00D62349">
        <w:rPr>
          <w:b/>
        </w:rPr>
        <w:t>edium</w:t>
      </w:r>
    </w:p>
    <w:p w:rsidR="003437B0" w:rsidRDefault="003437B0" w:rsidP="003437B0">
      <w:r>
        <w:t xml:space="preserve">2. Stigma </w:t>
      </w:r>
      <w:r w:rsidR="0052217E">
        <w:t>I</w:t>
      </w:r>
      <w:r>
        <w:t xml:space="preserve">ssues / </w:t>
      </w:r>
      <w:r w:rsidR="000A16C7">
        <w:t>D</w:t>
      </w:r>
      <w:r>
        <w:t xml:space="preserve">iminished </w:t>
      </w:r>
      <w:r w:rsidR="000A16C7">
        <w:t>V</w:t>
      </w:r>
      <w:r>
        <w:t>alue</w:t>
      </w:r>
      <w:r w:rsidR="00D62349">
        <w:t xml:space="preserve"> - </w:t>
      </w:r>
      <w:r w:rsidR="00484A4D">
        <w:t>M</w:t>
      </w:r>
      <w:r w:rsidR="00D62349" w:rsidRPr="00D62349">
        <w:rPr>
          <w:b/>
        </w:rPr>
        <w:t>edium</w:t>
      </w:r>
    </w:p>
    <w:p w:rsidR="003437B0" w:rsidRDefault="003437B0" w:rsidP="003437B0">
      <w:r>
        <w:t>3.</w:t>
      </w:r>
      <w:r w:rsidR="00592CC5">
        <w:t xml:space="preserve"> R</w:t>
      </w:r>
      <w:r>
        <w:t xml:space="preserve">ansomware </w:t>
      </w:r>
      <w:r w:rsidR="000A16C7">
        <w:t>I</w:t>
      </w:r>
      <w:r>
        <w:t xml:space="preserve">ssues/ </w:t>
      </w:r>
      <w:r w:rsidR="000A16C7">
        <w:t>C</w:t>
      </w:r>
      <w:r>
        <w:t>yber</w:t>
      </w:r>
      <w:r w:rsidR="00D62349">
        <w:t xml:space="preserve"> - </w:t>
      </w:r>
      <w:r w:rsidR="00484A4D">
        <w:t>H</w:t>
      </w:r>
      <w:r w:rsidR="00D62349" w:rsidRPr="00D62349">
        <w:rPr>
          <w:b/>
        </w:rPr>
        <w:t>igh</w:t>
      </w:r>
    </w:p>
    <w:p w:rsidR="003437B0" w:rsidRDefault="003437B0" w:rsidP="003437B0">
      <w:r>
        <w:t xml:space="preserve">4. </w:t>
      </w:r>
      <w:r w:rsidR="00592CC5">
        <w:t>W</w:t>
      </w:r>
      <w:r>
        <w:t>ildfires</w:t>
      </w:r>
      <w:r w:rsidR="00D62349">
        <w:t xml:space="preserve"> – </w:t>
      </w:r>
      <w:r w:rsidR="00484A4D" w:rsidRPr="0052217E">
        <w:rPr>
          <w:b/>
        </w:rPr>
        <w:t>M</w:t>
      </w:r>
      <w:r w:rsidR="00D62349" w:rsidRPr="00D62349">
        <w:rPr>
          <w:b/>
        </w:rPr>
        <w:t>edium/</w:t>
      </w:r>
      <w:r w:rsidR="00484A4D">
        <w:rPr>
          <w:b/>
        </w:rPr>
        <w:t>H</w:t>
      </w:r>
      <w:r w:rsidR="00D62349" w:rsidRPr="00D62349">
        <w:rPr>
          <w:b/>
        </w:rPr>
        <w:t>igh</w:t>
      </w:r>
    </w:p>
    <w:p w:rsidR="003437B0" w:rsidRPr="00D62349" w:rsidRDefault="003437B0" w:rsidP="003437B0">
      <w:pPr>
        <w:rPr>
          <w:b/>
        </w:rPr>
      </w:pPr>
      <w:r>
        <w:t>5. Faulty workmanship</w:t>
      </w:r>
      <w:r w:rsidR="00D62349">
        <w:t xml:space="preserve"> -</w:t>
      </w:r>
      <w:r w:rsidR="00484A4D" w:rsidRPr="00484A4D">
        <w:rPr>
          <w:b/>
        </w:rPr>
        <w:t>L</w:t>
      </w:r>
      <w:r w:rsidR="00D62349" w:rsidRPr="00D62349">
        <w:rPr>
          <w:b/>
        </w:rPr>
        <w:t>ow</w:t>
      </w:r>
    </w:p>
    <w:p w:rsidR="003437B0" w:rsidRPr="00D62349" w:rsidRDefault="003437B0" w:rsidP="003437B0">
      <w:pPr>
        <w:rPr>
          <w:b/>
        </w:rPr>
      </w:pPr>
      <w:r>
        <w:t xml:space="preserve">6. </w:t>
      </w:r>
      <w:r w:rsidR="000A16C7">
        <w:t>M</w:t>
      </w:r>
      <w:r>
        <w:t>ine subsidence</w:t>
      </w:r>
      <w:r w:rsidR="00D62349">
        <w:t xml:space="preserve"> - </w:t>
      </w:r>
      <w:r w:rsidR="00484A4D">
        <w:rPr>
          <w:b/>
        </w:rPr>
        <w:t>L</w:t>
      </w:r>
      <w:r w:rsidR="00D62349" w:rsidRPr="00D62349">
        <w:rPr>
          <w:b/>
        </w:rPr>
        <w:t>ow</w:t>
      </w:r>
    </w:p>
    <w:p w:rsidR="003437B0" w:rsidRDefault="003437B0" w:rsidP="003437B0">
      <w:pPr>
        <w:rPr>
          <w:b/>
        </w:rPr>
      </w:pPr>
      <w:r>
        <w:t>7.</w:t>
      </w:r>
      <w:r w:rsidR="000A16C7">
        <w:t xml:space="preserve"> R</w:t>
      </w:r>
      <w:r>
        <w:t>eplacement cost</w:t>
      </w:r>
      <w:r w:rsidR="00D62349">
        <w:t xml:space="preserve"> – </w:t>
      </w:r>
      <w:r w:rsidR="00484A4D" w:rsidRPr="0052217E">
        <w:rPr>
          <w:b/>
        </w:rPr>
        <w:t>H</w:t>
      </w:r>
      <w:r w:rsidR="00D62349" w:rsidRPr="00D62349">
        <w:rPr>
          <w:b/>
        </w:rPr>
        <w:t>igh</w:t>
      </w:r>
    </w:p>
    <w:p w:rsidR="00D62349" w:rsidRDefault="00D62349" w:rsidP="003437B0">
      <w:pPr>
        <w:rPr>
          <w:b/>
        </w:rPr>
      </w:pPr>
    </w:p>
    <w:p w:rsidR="00D62349" w:rsidRDefault="00D62349" w:rsidP="003437B0">
      <w:pPr>
        <w:rPr>
          <w:b/>
        </w:rPr>
      </w:pPr>
      <w:r>
        <w:rPr>
          <w:b/>
        </w:rPr>
        <w:t>Liability Legal</w:t>
      </w:r>
    </w:p>
    <w:p w:rsidR="00D62349" w:rsidRDefault="00D62349" w:rsidP="003437B0">
      <w:pPr>
        <w:rPr>
          <w:b/>
        </w:rPr>
      </w:pPr>
      <w:r>
        <w:t xml:space="preserve">1. Gun </w:t>
      </w:r>
      <w:r w:rsidR="00484A4D">
        <w:t>L</w:t>
      </w:r>
      <w:r>
        <w:t xml:space="preserve">iability – </w:t>
      </w:r>
      <w:r w:rsidR="00484A4D">
        <w:t>E</w:t>
      </w:r>
      <w:r w:rsidRPr="00D62349">
        <w:rPr>
          <w:b/>
        </w:rPr>
        <w:t xml:space="preserve">qual </w:t>
      </w:r>
      <w:r w:rsidR="00484A4D">
        <w:rPr>
          <w:b/>
        </w:rPr>
        <w:t>N</w:t>
      </w:r>
      <w:r w:rsidRPr="00D62349">
        <w:rPr>
          <w:b/>
        </w:rPr>
        <w:t>umber of</w:t>
      </w:r>
      <w:r>
        <w:t xml:space="preserve"> </w:t>
      </w:r>
      <w:r w:rsidR="00484A4D">
        <w:t>H</w:t>
      </w:r>
      <w:r w:rsidRPr="00D62349">
        <w:rPr>
          <w:b/>
        </w:rPr>
        <w:t>igh</w:t>
      </w:r>
      <w:r>
        <w:rPr>
          <w:b/>
        </w:rPr>
        <w:t xml:space="preserve"> and </w:t>
      </w:r>
      <w:r w:rsidR="00484A4D">
        <w:rPr>
          <w:b/>
        </w:rPr>
        <w:t>L</w:t>
      </w:r>
      <w:r>
        <w:rPr>
          <w:b/>
        </w:rPr>
        <w:t xml:space="preserve">ow </w:t>
      </w:r>
      <w:r w:rsidR="00484A4D">
        <w:rPr>
          <w:b/>
        </w:rPr>
        <w:t>V</w:t>
      </w:r>
      <w:r>
        <w:rPr>
          <w:b/>
        </w:rPr>
        <w:t>otes</w:t>
      </w:r>
    </w:p>
    <w:p w:rsidR="00D62349" w:rsidRDefault="00D62349" w:rsidP="003437B0">
      <w:pPr>
        <w:rPr>
          <w:b/>
        </w:rPr>
      </w:pPr>
      <w:r w:rsidRPr="00D62349">
        <w:t xml:space="preserve">2. Animal Laws </w:t>
      </w:r>
      <w:r>
        <w:t>–</w:t>
      </w:r>
      <w:r>
        <w:rPr>
          <w:b/>
        </w:rPr>
        <w:t xml:space="preserve"> </w:t>
      </w:r>
      <w:r w:rsidR="00484A4D">
        <w:rPr>
          <w:b/>
        </w:rPr>
        <w:t>L</w:t>
      </w:r>
      <w:r>
        <w:rPr>
          <w:b/>
        </w:rPr>
        <w:t>ow</w:t>
      </w:r>
    </w:p>
    <w:p w:rsidR="00D62349" w:rsidRDefault="00D62349" w:rsidP="003437B0">
      <w:pPr>
        <w:rPr>
          <w:b/>
        </w:rPr>
      </w:pPr>
      <w:r w:rsidRPr="00D62349">
        <w:t xml:space="preserve">3. House-sharing </w:t>
      </w:r>
      <w:r>
        <w:t>–</w:t>
      </w:r>
      <w:r>
        <w:rPr>
          <w:b/>
        </w:rPr>
        <w:t xml:space="preserve"> </w:t>
      </w:r>
      <w:r w:rsidR="00484A4D">
        <w:rPr>
          <w:b/>
        </w:rPr>
        <w:t>M</w:t>
      </w:r>
      <w:r>
        <w:rPr>
          <w:b/>
        </w:rPr>
        <w:t>edium</w:t>
      </w:r>
    </w:p>
    <w:p w:rsidR="00D62349" w:rsidRDefault="00D62349" w:rsidP="003437B0">
      <w:pPr>
        <w:rPr>
          <w:b/>
        </w:rPr>
      </w:pPr>
      <w:r w:rsidRPr="00D62349">
        <w:t>4. Cumis Counsel -</w:t>
      </w:r>
      <w:r>
        <w:rPr>
          <w:b/>
        </w:rPr>
        <w:t xml:space="preserve"> </w:t>
      </w:r>
      <w:r w:rsidR="00484A4D">
        <w:rPr>
          <w:b/>
        </w:rPr>
        <w:t>L</w:t>
      </w:r>
      <w:r>
        <w:rPr>
          <w:b/>
        </w:rPr>
        <w:t>ow</w:t>
      </w:r>
    </w:p>
    <w:p w:rsidR="00D62349" w:rsidRDefault="00D62349" w:rsidP="003437B0">
      <w:pPr>
        <w:rPr>
          <w:b/>
        </w:rPr>
      </w:pPr>
    </w:p>
    <w:p w:rsidR="00D62349" w:rsidRDefault="00D62349" w:rsidP="003437B0">
      <w:pPr>
        <w:rPr>
          <w:b/>
        </w:rPr>
      </w:pPr>
      <w:r>
        <w:rPr>
          <w:b/>
        </w:rPr>
        <w:t>Communications and Social Media</w:t>
      </w:r>
    </w:p>
    <w:p w:rsidR="00D62349" w:rsidRPr="00D62349" w:rsidRDefault="00D62349" w:rsidP="003437B0">
      <w:r w:rsidRPr="00D62349">
        <w:t xml:space="preserve">1. Forum to </w:t>
      </w:r>
      <w:r w:rsidR="0052217E" w:rsidRPr="0052217E">
        <w:rPr>
          <w:noProof/>
        </w:rPr>
        <w:t>S</w:t>
      </w:r>
      <w:r w:rsidR="0052217E">
        <w:rPr>
          <w:noProof/>
        </w:rPr>
        <w:t>u</w:t>
      </w:r>
      <w:r w:rsidRPr="0052217E">
        <w:rPr>
          <w:noProof/>
        </w:rPr>
        <w:t>bmit</w:t>
      </w:r>
      <w:r w:rsidRPr="00D62349">
        <w:t xml:space="preserve"> </w:t>
      </w:r>
      <w:r w:rsidR="0052217E">
        <w:t>T</w:t>
      </w:r>
      <w:r w:rsidRPr="00D62349">
        <w:t xml:space="preserve">opics – </w:t>
      </w:r>
      <w:r w:rsidR="00484A4D" w:rsidRPr="00484A4D">
        <w:rPr>
          <w:b/>
        </w:rPr>
        <w:t>L</w:t>
      </w:r>
      <w:r w:rsidRPr="00D62349">
        <w:rPr>
          <w:b/>
        </w:rPr>
        <w:t>ow</w:t>
      </w:r>
    </w:p>
    <w:p w:rsidR="00D62349" w:rsidRDefault="00D62349" w:rsidP="003437B0">
      <w:pPr>
        <w:rPr>
          <w:b/>
        </w:rPr>
      </w:pPr>
      <w:r>
        <w:t>2.</w:t>
      </w:r>
      <w:r w:rsidRPr="00D62349">
        <w:t xml:space="preserve"> </w:t>
      </w:r>
      <w:r w:rsidR="0052217E">
        <w:t>N</w:t>
      </w:r>
      <w:r w:rsidRPr="00D62349">
        <w:t xml:space="preserve">otion of the </w:t>
      </w:r>
      <w:r w:rsidR="0052217E">
        <w:t>W</w:t>
      </w:r>
      <w:r w:rsidRPr="00D62349">
        <w:t xml:space="preserve">eek </w:t>
      </w:r>
      <w:r w:rsidR="0052217E">
        <w:t>T</w:t>
      </w:r>
      <w:r w:rsidRPr="00D62349">
        <w:t xml:space="preserve">idbits </w:t>
      </w:r>
      <w:r>
        <w:t>–</w:t>
      </w:r>
      <w:r w:rsidR="00484A4D" w:rsidRPr="00484A4D">
        <w:rPr>
          <w:b/>
        </w:rPr>
        <w:t>L</w:t>
      </w:r>
      <w:r w:rsidRPr="00D62349">
        <w:rPr>
          <w:b/>
        </w:rPr>
        <w:t>ow</w:t>
      </w:r>
    </w:p>
    <w:p w:rsidR="00D62349" w:rsidRDefault="00D62349" w:rsidP="003437B0">
      <w:pPr>
        <w:rPr>
          <w:b/>
        </w:rPr>
      </w:pPr>
    </w:p>
    <w:p w:rsidR="00D62349" w:rsidRDefault="00D62349" w:rsidP="003437B0">
      <w:pPr>
        <w:rPr>
          <w:b/>
        </w:rPr>
      </w:pPr>
      <w:r>
        <w:rPr>
          <w:b/>
        </w:rPr>
        <w:t>Building Codes</w:t>
      </w:r>
    </w:p>
    <w:p w:rsidR="00D62349" w:rsidRDefault="00D62349" w:rsidP="003437B0">
      <w:r w:rsidRPr="00D62349">
        <w:t xml:space="preserve">1. Infographics </w:t>
      </w:r>
      <w:r w:rsidR="00484A4D">
        <w:t>i</w:t>
      </w:r>
      <w:r w:rsidRPr="00D62349">
        <w:t xml:space="preserve">n </w:t>
      </w:r>
      <w:r w:rsidR="00484A4D">
        <w:t>A</w:t>
      </w:r>
      <w:r w:rsidRPr="00D62349">
        <w:t xml:space="preserve">rticles </w:t>
      </w:r>
      <w:r>
        <w:t>–</w:t>
      </w:r>
      <w:r w:rsidRPr="00D62349">
        <w:t xml:space="preserve"> </w:t>
      </w:r>
      <w:r w:rsidR="00484A4D">
        <w:rPr>
          <w:b/>
        </w:rPr>
        <w:t>M</w:t>
      </w:r>
      <w:r w:rsidRPr="00D368D6">
        <w:rPr>
          <w:b/>
        </w:rPr>
        <w:t>edium</w:t>
      </w:r>
    </w:p>
    <w:p w:rsidR="00D62349" w:rsidRPr="00D368D6" w:rsidRDefault="00D62349" w:rsidP="003437B0">
      <w:pPr>
        <w:rPr>
          <w:b/>
        </w:rPr>
      </w:pPr>
      <w:r>
        <w:t xml:space="preserve">2. </w:t>
      </w:r>
      <w:r w:rsidR="00484A4D">
        <w:t>S</w:t>
      </w:r>
      <w:r>
        <w:t xml:space="preserve">olicit </w:t>
      </w:r>
      <w:r w:rsidR="0052217E">
        <w:t>Bu</w:t>
      </w:r>
      <w:r>
        <w:t xml:space="preserve">ilding </w:t>
      </w:r>
      <w:r w:rsidR="00484A4D">
        <w:t>C</w:t>
      </w:r>
      <w:r>
        <w:t xml:space="preserve">ode </w:t>
      </w:r>
      <w:r w:rsidR="00484A4D">
        <w:t>S</w:t>
      </w:r>
      <w:r>
        <w:t xml:space="preserve">tories – </w:t>
      </w:r>
      <w:r w:rsidR="00484A4D">
        <w:rPr>
          <w:b/>
        </w:rPr>
        <w:t>L</w:t>
      </w:r>
      <w:r w:rsidRPr="00D368D6">
        <w:rPr>
          <w:b/>
        </w:rPr>
        <w:t>ow</w:t>
      </w:r>
    </w:p>
    <w:p w:rsidR="00D62349" w:rsidRPr="00D368D6" w:rsidRDefault="00D62349" w:rsidP="003437B0">
      <w:pPr>
        <w:rPr>
          <w:b/>
        </w:rPr>
      </w:pPr>
      <w:r>
        <w:t xml:space="preserve">3. Duty </w:t>
      </w:r>
      <w:r w:rsidR="00484A4D">
        <w:t>C</w:t>
      </w:r>
      <w:r>
        <w:t xml:space="preserve">reated by </w:t>
      </w:r>
      <w:r w:rsidR="00484A4D">
        <w:t>B</w:t>
      </w:r>
      <w:r>
        <w:t xml:space="preserve">uilding </w:t>
      </w:r>
      <w:r w:rsidR="00484A4D">
        <w:t>C</w:t>
      </w:r>
      <w:r>
        <w:t xml:space="preserve">odes </w:t>
      </w:r>
      <w:r w:rsidR="00484A4D">
        <w:t>S</w:t>
      </w:r>
      <w:r>
        <w:t xml:space="preserve">urvey – </w:t>
      </w:r>
      <w:r w:rsidR="00484A4D" w:rsidRPr="00484A4D">
        <w:rPr>
          <w:b/>
        </w:rPr>
        <w:t>H</w:t>
      </w:r>
      <w:r w:rsidRPr="00D368D6">
        <w:rPr>
          <w:b/>
        </w:rPr>
        <w:t>igh</w:t>
      </w:r>
    </w:p>
    <w:p w:rsidR="00D62349" w:rsidRPr="00D368D6" w:rsidRDefault="00D62349" w:rsidP="003437B0">
      <w:pPr>
        <w:rPr>
          <w:b/>
        </w:rPr>
      </w:pPr>
      <w:r>
        <w:t xml:space="preserve">4. </w:t>
      </w:r>
      <w:r w:rsidR="00484A4D">
        <w:t>S</w:t>
      </w:r>
      <w:r>
        <w:t xml:space="preserve">cope of </w:t>
      </w:r>
      <w:r w:rsidR="00484A4D">
        <w:t>Legal R</w:t>
      </w:r>
      <w:r>
        <w:t xml:space="preserve">equirements of </w:t>
      </w:r>
      <w:r w:rsidR="00484A4D">
        <w:t>B</w:t>
      </w:r>
      <w:r>
        <w:t xml:space="preserve">uilding </w:t>
      </w:r>
      <w:r w:rsidR="00484A4D">
        <w:t>C</w:t>
      </w:r>
      <w:r>
        <w:t xml:space="preserve">odes </w:t>
      </w:r>
      <w:r w:rsidR="00D368D6">
        <w:t>–</w:t>
      </w:r>
      <w:r>
        <w:t xml:space="preserve"> </w:t>
      </w:r>
      <w:r w:rsidR="00484A4D">
        <w:rPr>
          <w:b/>
        </w:rPr>
        <w:t>H</w:t>
      </w:r>
      <w:r w:rsidR="00D368D6" w:rsidRPr="00D368D6">
        <w:rPr>
          <w:b/>
        </w:rPr>
        <w:t>igh</w:t>
      </w:r>
    </w:p>
    <w:p w:rsidR="00D368D6" w:rsidRDefault="00D368D6" w:rsidP="003437B0">
      <w:r>
        <w:t xml:space="preserve">5. Liability </w:t>
      </w:r>
      <w:r w:rsidR="00484A4D">
        <w:t>C</w:t>
      </w:r>
      <w:r>
        <w:t xml:space="preserve">ourse on </w:t>
      </w:r>
      <w:r w:rsidR="00484A4D">
        <w:t>C</w:t>
      </w:r>
      <w:r>
        <w:t xml:space="preserve">ode </w:t>
      </w:r>
      <w:r w:rsidR="00484A4D">
        <w:t>R</w:t>
      </w:r>
      <w:r>
        <w:t xml:space="preserve">equirements – </w:t>
      </w:r>
      <w:r w:rsidR="00484A4D">
        <w:rPr>
          <w:b/>
        </w:rPr>
        <w:t>M</w:t>
      </w:r>
      <w:r w:rsidRPr="00D368D6">
        <w:rPr>
          <w:b/>
        </w:rPr>
        <w:t>edium</w:t>
      </w:r>
    </w:p>
    <w:p w:rsidR="00D368D6" w:rsidRPr="00D368D6" w:rsidRDefault="00D368D6" w:rsidP="003437B0">
      <w:pPr>
        <w:rPr>
          <w:b/>
        </w:rPr>
      </w:pPr>
      <w:r>
        <w:t xml:space="preserve">6. </w:t>
      </w:r>
      <w:r w:rsidR="00484A4D">
        <w:t>Depreciation of I</w:t>
      </w:r>
      <w:r>
        <w:t xml:space="preserve">tems not </w:t>
      </w:r>
      <w:r w:rsidR="00484A4D">
        <w:t>P</w:t>
      </w:r>
      <w:r>
        <w:t xml:space="preserve">reviously </w:t>
      </w:r>
      <w:r w:rsidR="00484A4D">
        <w:t>P</w:t>
      </w:r>
      <w:r>
        <w:t xml:space="preserve">resent – </w:t>
      </w:r>
      <w:r w:rsidR="00484A4D">
        <w:rPr>
          <w:b/>
        </w:rPr>
        <w:t>M</w:t>
      </w:r>
      <w:r w:rsidRPr="00D368D6">
        <w:rPr>
          <w:b/>
        </w:rPr>
        <w:t>edium/</w:t>
      </w:r>
      <w:r w:rsidR="00484A4D">
        <w:rPr>
          <w:b/>
        </w:rPr>
        <w:t>L</w:t>
      </w:r>
      <w:r w:rsidRPr="00D368D6">
        <w:rPr>
          <w:b/>
        </w:rPr>
        <w:t>ow</w:t>
      </w:r>
    </w:p>
    <w:p w:rsidR="00D368D6" w:rsidRDefault="00D368D6" w:rsidP="003437B0">
      <w:pPr>
        <w:rPr>
          <w:b/>
        </w:rPr>
      </w:pPr>
      <w:r>
        <w:t xml:space="preserve">7. Level II </w:t>
      </w:r>
      <w:r w:rsidR="00370ADA">
        <w:t>A</w:t>
      </w:r>
      <w:r>
        <w:t xml:space="preserve">lterations – </w:t>
      </w:r>
      <w:r w:rsidR="00370ADA">
        <w:rPr>
          <w:b/>
        </w:rPr>
        <w:t>L</w:t>
      </w:r>
      <w:r w:rsidR="0052217E">
        <w:rPr>
          <w:b/>
        </w:rPr>
        <w:t>o</w:t>
      </w:r>
      <w:r w:rsidRPr="00D368D6">
        <w:rPr>
          <w:b/>
        </w:rPr>
        <w:t>w</w:t>
      </w:r>
    </w:p>
    <w:p w:rsidR="00567E6E" w:rsidRDefault="00567E6E" w:rsidP="003437B0">
      <w:pPr>
        <w:rPr>
          <w:b/>
        </w:rPr>
      </w:pPr>
    </w:p>
    <w:p w:rsidR="00D368D6" w:rsidRDefault="00D368D6" w:rsidP="003437B0">
      <w:pPr>
        <w:rPr>
          <w:b/>
        </w:rPr>
      </w:pPr>
      <w:r>
        <w:rPr>
          <w:b/>
        </w:rPr>
        <w:t>Information Technology</w:t>
      </w:r>
    </w:p>
    <w:p w:rsidR="00D368D6" w:rsidRDefault="00D368D6" w:rsidP="003437B0">
      <w:r>
        <w:t xml:space="preserve">1. App </w:t>
      </w:r>
      <w:r w:rsidR="00370ADA">
        <w:t>C</w:t>
      </w:r>
      <w:r>
        <w:t xml:space="preserve">overing </w:t>
      </w:r>
      <w:r w:rsidR="00370ADA">
        <w:t>E</w:t>
      </w:r>
      <w:r>
        <w:t xml:space="preserve">verything – </w:t>
      </w:r>
      <w:r w:rsidRPr="00370ADA">
        <w:rPr>
          <w:b/>
        </w:rPr>
        <w:t>High</w:t>
      </w:r>
    </w:p>
    <w:p w:rsidR="00D368D6" w:rsidRDefault="00D368D6" w:rsidP="003437B0">
      <w:r>
        <w:t>2. Drill-</w:t>
      </w:r>
      <w:r w:rsidR="00370ADA">
        <w:t>D</w:t>
      </w:r>
      <w:r>
        <w:t xml:space="preserve">own on </w:t>
      </w:r>
      <w:r w:rsidR="00370ADA">
        <w:t>P</w:t>
      </w:r>
      <w:r>
        <w:t xml:space="preserve">olicies – </w:t>
      </w:r>
      <w:r w:rsidR="0052217E">
        <w:rPr>
          <w:b/>
        </w:rPr>
        <w:t>M</w:t>
      </w:r>
      <w:r w:rsidRPr="00370ADA">
        <w:rPr>
          <w:b/>
        </w:rPr>
        <w:t>edium/</w:t>
      </w:r>
      <w:r w:rsidR="0052217E">
        <w:rPr>
          <w:b/>
        </w:rPr>
        <w:t>H</w:t>
      </w:r>
      <w:r w:rsidRPr="00370ADA">
        <w:rPr>
          <w:b/>
        </w:rPr>
        <w:t>igh</w:t>
      </w:r>
    </w:p>
    <w:p w:rsidR="00D368D6" w:rsidRDefault="00D368D6" w:rsidP="003437B0">
      <w:r>
        <w:t xml:space="preserve">3. </w:t>
      </w:r>
      <w:r w:rsidR="00370ADA">
        <w:t>R</w:t>
      </w:r>
      <w:r>
        <w:t xml:space="preserve">e-organize </w:t>
      </w:r>
      <w:r w:rsidR="00370ADA">
        <w:t>S</w:t>
      </w:r>
      <w:r>
        <w:t>tate-</w:t>
      </w:r>
      <w:r w:rsidR="00370ADA">
        <w:t>B</w:t>
      </w:r>
      <w:r>
        <w:t>y-</w:t>
      </w:r>
      <w:r w:rsidR="00370ADA">
        <w:t>S</w:t>
      </w:r>
      <w:r>
        <w:t xml:space="preserve">tate </w:t>
      </w:r>
      <w:r w:rsidR="00370ADA">
        <w:t>M</w:t>
      </w:r>
      <w:r>
        <w:t xml:space="preserve">aterials – </w:t>
      </w:r>
      <w:r w:rsidR="0052217E">
        <w:rPr>
          <w:b/>
        </w:rPr>
        <w:t>L</w:t>
      </w:r>
      <w:r w:rsidRPr="00370ADA">
        <w:rPr>
          <w:b/>
        </w:rPr>
        <w:t>ow</w:t>
      </w:r>
    </w:p>
    <w:p w:rsidR="00D368D6" w:rsidRDefault="00D368D6" w:rsidP="003437B0"/>
    <w:p w:rsidR="00D368D6" w:rsidRPr="00D368D6" w:rsidRDefault="00D368D6" w:rsidP="003437B0">
      <w:pPr>
        <w:rPr>
          <w:b/>
        </w:rPr>
      </w:pPr>
      <w:r w:rsidRPr="00D368D6">
        <w:rPr>
          <w:b/>
        </w:rPr>
        <w:t>Catastrophe Services</w:t>
      </w:r>
    </w:p>
    <w:p w:rsidR="00D368D6" w:rsidRDefault="00D368D6" w:rsidP="003437B0">
      <w:r>
        <w:t xml:space="preserve">1. Web App for </w:t>
      </w:r>
      <w:r w:rsidR="00370ADA" w:rsidRPr="00370ADA">
        <w:rPr>
          <w:noProof/>
        </w:rPr>
        <w:t>Se</w:t>
      </w:r>
      <w:r w:rsidRPr="00370ADA">
        <w:rPr>
          <w:noProof/>
        </w:rPr>
        <w:t>ismic</w:t>
      </w:r>
      <w:r>
        <w:t xml:space="preserve"> </w:t>
      </w:r>
      <w:r w:rsidR="00370ADA">
        <w:t>A</w:t>
      </w:r>
      <w:r>
        <w:t xml:space="preserve">ctivity, </w:t>
      </w:r>
      <w:r w:rsidR="00370ADA" w:rsidRPr="00370ADA">
        <w:rPr>
          <w:noProof/>
        </w:rPr>
        <w:t>S</w:t>
      </w:r>
      <w:r w:rsidR="00370ADA">
        <w:rPr>
          <w:noProof/>
        </w:rPr>
        <w:t>i</w:t>
      </w:r>
      <w:r w:rsidRPr="00370ADA">
        <w:rPr>
          <w:noProof/>
        </w:rPr>
        <w:t>nkholes</w:t>
      </w:r>
      <w:r>
        <w:t xml:space="preserve">, </w:t>
      </w:r>
      <w:r w:rsidR="00370ADA">
        <w:t>S</w:t>
      </w:r>
      <w:r>
        <w:t xml:space="preserve">torm </w:t>
      </w:r>
      <w:r w:rsidR="00370ADA" w:rsidRPr="0052217E">
        <w:rPr>
          <w:noProof/>
        </w:rPr>
        <w:t>S</w:t>
      </w:r>
      <w:r w:rsidR="0052217E">
        <w:rPr>
          <w:noProof/>
        </w:rPr>
        <w:t>u</w:t>
      </w:r>
      <w:r w:rsidRPr="0052217E">
        <w:rPr>
          <w:noProof/>
        </w:rPr>
        <w:t>rge</w:t>
      </w:r>
      <w:r>
        <w:t xml:space="preserve">, </w:t>
      </w:r>
      <w:r w:rsidR="00370ADA">
        <w:rPr>
          <w:noProof/>
        </w:rPr>
        <w:t>S</w:t>
      </w:r>
      <w:r w:rsidRPr="009A2B4E">
        <w:rPr>
          <w:noProof/>
        </w:rPr>
        <w:t>ea</w:t>
      </w:r>
      <w:r w:rsidR="009A2B4E">
        <w:rPr>
          <w:noProof/>
        </w:rPr>
        <w:t>-</w:t>
      </w:r>
      <w:r w:rsidR="00370ADA">
        <w:rPr>
          <w:noProof/>
        </w:rPr>
        <w:t>L</w:t>
      </w:r>
      <w:r w:rsidRPr="009A2B4E">
        <w:rPr>
          <w:noProof/>
        </w:rPr>
        <w:t>evel</w:t>
      </w:r>
      <w:r>
        <w:t xml:space="preserve"> </w:t>
      </w:r>
      <w:r w:rsidR="00370ADA">
        <w:t>R</w:t>
      </w:r>
      <w:r>
        <w:t xml:space="preserve">ise, </w:t>
      </w:r>
      <w:r w:rsidR="00370ADA" w:rsidRPr="0052217E">
        <w:rPr>
          <w:noProof/>
        </w:rPr>
        <w:t>F</w:t>
      </w:r>
      <w:r w:rsidR="0052217E">
        <w:rPr>
          <w:noProof/>
        </w:rPr>
        <w:t>l</w:t>
      </w:r>
      <w:r w:rsidRPr="0052217E">
        <w:rPr>
          <w:noProof/>
        </w:rPr>
        <w:t>ooding</w:t>
      </w:r>
      <w:r w:rsidR="009A2B4E">
        <w:rPr>
          <w:noProof/>
        </w:rPr>
        <w:t>,</w:t>
      </w:r>
      <w:r>
        <w:t xml:space="preserve"> and </w:t>
      </w:r>
      <w:r w:rsidR="00370ADA" w:rsidRPr="0052217E">
        <w:rPr>
          <w:noProof/>
        </w:rPr>
        <w:t>W</w:t>
      </w:r>
      <w:r w:rsidR="0052217E">
        <w:rPr>
          <w:noProof/>
        </w:rPr>
        <w:t>i</w:t>
      </w:r>
      <w:r w:rsidRPr="0052217E">
        <w:rPr>
          <w:noProof/>
        </w:rPr>
        <w:t>ldfires</w:t>
      </w:r>
      <w:r>
        <w:t xml:space="preserve"> – </w:t>
      </w:r>
      <w:r w:rsidR="00370ADA" w:rsidRPr="00370ADA">
        <w:rPr>
          <w:b/>
        </w:rPr>
        <w:t>M</w:t>
      </w:r>
      <w:r w:rsidRPr="00370ADA">
        <w:rPr>
          <w:b/>
        </w:rPr>
        <w:t>e</w:t>
      </w:r>
      <w:r w:rsidRPr="00D368D6">
        <w:rPr>
          <w:b/>
        </w:rPr>
        <w:t>dium</w:t>
      </w:r>
    </w:p>
    <w:p w:rsidR="00D368D6" w:rsidRDefault="00D368D6" w:rsidP="003437B0">
      <w:r>
        <w:t xml:space="preserve">2. Web App for </w:t>
      </w:r>
      <w:r w:rsidR="00370ADA">
        <w:t>Pr</w:t>
      </w:r>
      <w:r>
        <w:t>ec</w:t>
      </w:r>
      <w:r w:rsidR="009A2B4E">
        <w:t>ip</w:t>
      </w:r>
      <w:r>
        <w:t xml:space="preserve">itation </w:t>
      </w:r>
      <w:r w:rsidR="00370ADA">
        <w:t>S</w:t>
      </w:r>
      <w:r>
        <w:t xml:space="preserve">nowfall – </w:t>
      </w:r>
      <w:r w:rsidR="00370ADA" w:rsidRPr="00370ADA">
        <w:rPr>
          <w:b/>
        </w:rPr>
        <w:t>L</w:t>
      </w:r>
      <w:r w:rsidRPr="00D368D6">
        <w:rPr>
          <w:b/>
        </w:rPr>
        <w:t>ow</w:t>
      </w:r>
      <w:r w:rsidR="009A2B4E">
        <w:rPr>
          <w:b/>
        </w:rPr>
        <w:t>/</w:t>
      </w:r>
      <w:r w:rsidR="00370ADA">
        <w:rPr>
          <w:b/>
        </w:rPr>
        <w:t>M</w:t>
      </w:r>
      <w:r w:rsidR="009A2B4E">
        <w:rPr>
          <w:b/>
        </w:rPr>
        <w:t>edium</w:t>
      </w:r>
    </w:p>
    <w:p w:rsidR="00D368D6" w:rsidRDefault="00D368D6" w:rsidP="003437B0">
      <w:r>
        <w:lastRenderedPageBreak/>
        <w:t xml:space="preserve">3. Integrate </w:t>
      </w:r>
      <w:r w:rsidR="00370ADA">
        <w:t>S</w:t>
      </w:r>
      <w:r>
        <w:t xml:space="preserve">ocial </w:t>
      </w:r>
      <w:r w:rsidR="00370ADA">
        <w:t>Media F</w:t>
      </w:r>
      <w:r>
        <w:t xml:space="preserve">eeds – </w:t>
      </w:r>
      <w:r w:rsidR="00370ADA">
        <w:rPr>
          <w:b/>
        </w:rPr>
        <w:t>L</w:t>
      </w:r>
      <w:r w:rsidRPr="00D368D6">
        <w:rPr>
          <w:b/>
        </w:rPr>
        <w:t>ow</w:t>
      </w:r>
    </w:p>
    <w:p w:rsidR="00D368D6" w:rsidRDefault="00D368D6" w:rsidP="003437B0">
      <w:r>
        <w:t xml:space="preserve">4. Demo App in App </w:t>
      </w:r>
      <w:r w:rsidR="00370ADA">
        <w:t>S</w:t>
      </w:r>
      <w:r>
        <w:t>tore –</w:t>
      </w:r>
      <w:r w:rsidR="00370ADA">
        <w:rPr>
          <w:b/>
        </w:rPr>
        <w:t>Low</w:t>
      </w:r>
    </w:p>
    <w:p w:rsidR="00D368D6" w:rsidRDefault="00D368D6" w:rsidP="003437B0">
      <w:r>
        <w:t xml:space="preserve">5. Archiving Geostationary Lightning Mapper </w:t>
      </w:r>
      <w:r w:rsidR="00370ADA" w:rsidRPr="00370ADA">
        <w:rPr>
          <w:noProof/>
        </w:rPr>
        <w:t>L</w:t>
      </w:r>
      <w:r w:rsidRPr="00370ADA">
        <w:rPr>
          <w:noProof/>
        </w:rPr>
        <w:t>ightning</w:t>
      </w:r>
      <w:r>
        <w:t xml:space="preserve"> </w:t>
      </w:r>
      <w:r w:rsidR="00370ADA">
        <w:t>S</w:t>
      </w:r>
      <w:r>
        <w:t xml:space="preserve">trike </w:t>
      </w:r>
      <w:r w:rsidR="00370ADA">
        <w:t>D</w:t>
      </w:r>
      <w:r>
        <w:t xml:space="preserve">ata – </w:t>
      </w:r>
      <w:r w:rsidR="00370ADA">
        <w:rPr>
          <w:b/>
        </w:rPr>
        <w:t>H</w:t>
      </w:r>
      <w:r w:rsidRPr="00D368D6">
        <w:rPr>
          <w:b/>
        </w:rPr>
        <w:t>igh/</w:t>
      </w:r>
      <w:r w:rsidR="00370ADA">
        <w:rPr>
          <w:b/>
        </w:rPr>
        <w:t>M</w:t>
      </w:r>
      <w:r w:rsidRPr="00D368D6">
        <w:rPr>
          <w:b/>
        </w:rPr>
        <w:t>edium</w:t>
      </w:r>
    </w:p>
    <w:p w:rsidR="00D368D6" w:rsidRDefault="00D368D6" w:rsidP="003437B0">
      <w:pPr>
        <w:rPr>
          <w:b/>
        </w:rPr>
      </w:pPr>
      <w:r>
        <w:t xml:space="preserve">5. Create </w:t>
      </w:r>
      <w:r w:rsidR="00370ADA">
        <w:t>H</w:t>
      </w:r>
      <w:r>
        <w:t xml:space="preserve">ail </w:t>
      </w:r>
      <w:r w:rsidR="00370ADA">
        <w:t>R</w:t>
      </w:r>
      <w:r>
        <w:t xml:space="preserve">isk </w:t>
      </w:r>
      <w:r w:rsidR="00370ADA">
        <w:t>M</w:t>
      </w:r>
      <w:r>
        <w:t xml:space="preserve">ap </w:t>
      </w:r>
      <w:r w:rsidR="00370ADA">
        <w:t>L</w:t>
      </w:r>
      <w:r>
        <w:t xml:space="preserve">ayer – </w:t>
      </w:r>
      <w:r w:rsidR="00370ADA">
        <w:rPr>
          <w:b/>
        </w:rPr>
        <w:t>H</w:t>
      </w:r>
      <w:r w:rsidRPr="00D368D6">
        <w:rPr>
          <w:b/>
        </w:rPr>
        <w:t>igh</w:t>
      </w:r>
    </w:p>
    <w:p w:rsidR="00D368D6" w:rsidRDefault="00D368D6" w:rsidP="003437B0">
      <w:pPr>
        <w:rPr>
          <w:b/>
        </w:rPr>
      </w:pPr>
    </w:p>
    <w:p w:rsidR="00D368D6" w:rsidRPr="00D368D6" w:rsidRDefault="00D368D6" w:rsidP="003437B0">
      <w:r>
        <w:rPr>
          <w:b/>
        </w:rPr>
        <w:t xml:space="preserve">Education and Technical </w:t>
      </w:r>
      <w:r w:rsidRPr="00370ADA">
        <w:rPr>
          <w:b/>
        </w:rPr>
        <w:t>Services</w:t>
      </w:r>
    </w:p>
    <w:p w:rsidR="00D368D6" w:rsidRPr="00D368D6" w:rsidRDefault="00D368D6" w:rsidP="003437B0">
      <w:r w:rsidRPr="00D368D6">
        <w:t>1. Fine-</w:t>
      </w:r>
      <w:r w:rsidR="00370ADA">
        <w:t>Tuning N</w:t>
      </w:r>
      <w:r w:rsidRPr="00D368D6">
        <w:t>egotiations -</w:t>
      </w:r>
      <w:r>
        <w:rPr>
          <w:b/>
        </w:rPr>
        <w:t xml:space="preserve"> </w:t>
      </w:r>
      <w:r w:rsidR="00370ADA">
        <w:rPr>
          <w:b/>
        </w:rPr>
        <w:t>M</w:t>
      </w:r>
      <w:r>
        <w:rPr>
          <w:b/>
        </w:rPr>
        <w:t>edium</w:t>
      </w:r>
    </w:p>
    <w:p w:rsidR="00D62349" w:rsidRDefault="00D368D6" w:rsidP="003437B0">
      <w:pPr>
        <w:rPr>
          <w:b/>
        </w:rPr>
      </w:pPr>
      <w:r w:rsidRPr="00D368D6">
        <w:t>2.</w:t>
      </w:r>
      <w:r>
        <w:t xml:space="preserve">Policy </w:t>
      </w:r>
      <w:r w:rsidR="00370ADA">
        <w:t>T</w:t>
      </w:r>
      <w:r>
        <w:t xml:space="preserve">raining for CP </w:t>
      </w:r>
      <w:r w:rsidR="00370ADA">
        <w:t>Fo</w:t>
      </w:r>
      <w:r>
        <w:t xml:space="preserve">rms – </w:t>
      </w:r>
      <w:r w:rsidR="00370ADA">
        <w:rPr>
          <w:b/>
        </w:rPr>
        <w:t>H</w:t>
      </w:r>
      <w:r w:rsidRPr="00D368D6">
        <w:rPr>
          <w:b/>
        </w:rPr>
        <w:t>igh</w:t>
      </w:r>
    </w:p>
    <w:p w:rsidR="00D368D6" w:rsidRDefault="00D368D6" w:rsidP="003437B0">
      <w:pPr>
        <w:rPr>
          <w:b/>
        </w:rPr>
      </w:pPr>
      <w:r w:rsidRPr="00D368D6">
        <w:t>3. Ethics</w:t>
      </w:r>
      <w:r>
        <w:rPr>
          <w:b/>
        </w:rPr>
        <w:t xml:space="preserve"> – </w:t>
      </w:r>
      <w:r w:rsidR="00370ADA">
        <w:rPr>
          <w:b/>
        </w:rPr>
        <w:t>L</w:t>
      </w:r>
      <w:r>
        <w:rPr>
          <w:b/>
        </w:rPr>
        <w:t>ow</w:t>
      </w:r>
    </w:p>
    <w:p w:rsidR="00D368D6" w:rsidRDefault="00D368D6" w:rsidP="003437B0">
      <w:pPr>
        <w:rPr>
          <w:b/>
        </w:rPr>
      </w:pPr>
      <w:r w:rsidRPr="00D368D6">
        <w:t xml:space="preserve">4. Coverage and Construction </w:t>
      </w:r>
      <w:r w:rsidR="00370ADA">
        <w:t>B</w:t>
      </w:r>
      <w:r w:rsidRPr="00D368D6">
        <w:t>asics –</w:t>
      </w:r>
      <w:r>
        <w:rPr>
          <w:b/>
        </w:rPr>
        <w:t xml:space="preserve"> </w:t>
      </w:r>
      <w:r w:rsidR="00370ADA">
        <w:rPr>
          <w:b/>
        </w:rPr>
        <w:t>M</w:t>
      </w:r>
      <w:r>
        <w:rPr>
          <w:b/>
        </w:rPr>
        <w:t>edium/</w:t>
      </w:r>
      <w:r w:rsidR="00370ADA">
        <w:rPr>
          <w:b/>
        </w:rPr>
        <w:t>L</w:t>
      </w:r>
      <w:r>
        <w:rPr>
          <w:b/>
        </w:rPr>
        <w:t>ow</w:t>
      </w:r>
    </w:p>
    <w:p w:rsidR="00D368D6" w:rsidRPr="007914A6" w:rsidRDefault="00D368D6" w:rsidP="003437B0">
      <w:r w:rsidRPr="007914A6">
        <w:t xml:space="preserve">5. HVAC </w:t>
      </w:r>
      <w:r w:rsidR="00370ADA">
        <w:t>I</w:t>
      </w:r>
      <w:r w:rsidRPr="007914A6">
        <w:t>ssues –</w:t>
      </w:r>
      <w:r>
        <w:rPr>
          <w:b/>
        </w:rPr>
        <w:t xml:space="preserve"> </w:t>
      </w:r>
      <w:r w:rsidR="00370ADA">
        <w:rPr>
          <w:b/>
        </w:rPr>
        <w:t>M</w:t>
      </w:r>
      <w:r>
        <w:rPr>
          <w:b/>
        </w:rPr>
        <w:t>edium/</w:t>
      </w:r>
      <w:r w:rsidR="00370ADA">
        <w:rPr>
          <w:b/>
        </w:rPr>
        <w:t>L</w:t>
      </w:r>
      <w:r>
        <w:rPr>
          <w:b/>
        </w:rPr>
        <w:t>ow</w:t>
      </w:r>
    </w:p>
    <w:p w:rsidR="00D368D6" w:rsidRDefault="00D368D6" w:rsidP="003437B0">
      <w:pPr>
        <w:rPr>
          <w:b/>
        </w:rPr>
      </w:pPr>
      <w:r w:rsidRPr="007914A6">
        <w:t>6.</w:t>
      </w:r>
      <w:r>
        <w:rPr>
          <w:b/>
        </w:rPr>
        <w:t xml:space="preserve"> </w:t>
      </w:r>
      <w:r w:rsidRPr="00370ADA">
        <w:t xml:space="preserve">Continue </w:t>
      </w:r>
      <w:r w:rsidR="00370ADA">
        <w:t>C</w:t>
      </w:r>
      <w:r w:rsidRPr="00370ADA">
        <w:t xml:space="preserve">ommercial </w:t>
      </w:r>
      <w:r w:rsidR="00370ADA">
        <w:t>R</w:t>
      </w:r>
      <w:r w:rsidRPr="00370ADA">
        <w:t xml:space="preserve">oofing </w:t>
      </w:r>
      <w:r w:rsidR="00370ADA">
        <w:t>Is</w:t>
      </w:r>
      <w:r w:rsidRPr="00370ADA">
        <w:t>sues</w:t>
      </w:r>
      <w:r>
        <w:rPr>
          <w:b/>
        </w:rPr>
        <w:t xml:space="preserve"> – </w:t>
      </w:r>
      <w:r w:rsidR="00370ADA">
        <w:rPr>
          <w:b/>
        </w:rPr>
        <w:t>H</w:t>
      </w:r>
      <w:r>
        <w:rPr>
          <w:b/>
        </w:rPr>
        <w:t>igh</w:t>
      </w:r>
    </w:p>
    <w:p w:rsidR="00D368D6" w:rsidRPr="007914A6" w:rsidRDefault="00D368D6" w:rsidP="003437B0">
      <w:r w:rsidRPr="007914A6">
        <w:t xml:space="preserve">7. </w:t>
      </w:r>
      <w:r w:rsidR="007914A6" w:rsidRPr="007914A6">
        <w:t xml:space="preserve">Coverage </w:t>
      </w:r>
      <w:r w:rsidR="00370ADA">
        <w:t>Q</w:t>
      </w:r>
      <w:r w:rsidR="007914A6" w:rsidRPr="007914A6">
        <w:t xml:space="preserve">uestion </w:t>
      </w:r>
      <w:r w:rsidR="00370ADA" w:rsidRPr="00370ADA">
        <w:rPr>
          <w:noProof/>
        </w:rPr>
        <w:t>W</w:t>
      </w:r>
      <w:r w:rsidR="00370ADA">
        <w:rPr>
          <w:noProof/>
        </w:rPr>
        <w:t>e</w:t>
      </w:r>
      <w:r w:rsidR="007914A6" w:rsidRPr="00370ADA">
        <w:rPr>
          <w:noProof/>
        </w:rPr>
        <w:t>binars</w:t>
      </w:r>
      <w:r w:rsidR="007914A6" w:rsidRPr="007914A6">
        <w:t xml:space="preserve"> – </w:t>
      </w:r>
      <w:r w:rsidR="00370ADA">
        <w:rPr>
          <w:b/>
        </w:rPr>
        <w:t>H</w:t>
      </w:r>
      <w:r w:rsidR="007914A6" w:rsidRPr="007914A6">
        <w:rPr>
          <w:b/>
        </w:rPr>
        <w:t>igh</w:t>
      </w:r>
    </w:p>
    <w:p w:rsidR="00D82319" w:rsidRDefault="007914A6" w:rsidP="00095CA7">
      <w:pPr>
        <w:rPr>
          <w:b/>
        </w:rPr>
      </w:pPr>
      <w:r w:rsidRPr="007914A6">
        <w:t xml:space="preserve">8. Water </w:t>
      </w:r>
      <w:r w:rsidR="00370ADA" w:rsidRPr="0052217E">
        <w:rPr>
          <w:noProof/>
        </w:rPr>
        <w:t>M</w:t>
      </w:r>
      <w:r w:rsidR="0052217E">
        <w:rPr>
          <w:noProof/>
        </w:rPr>
        <w:t>i</w:t>
      </w:r>
      <w:r w:rsidRPr="0052217E">
        <w:rPr>
          <w:noProof/>
        </w:rPr>
        <w:t>tigation</w:t>
      </w:r>
      <w:r>
        <w:rPr>
          <w:b/>
        </w:rPr>
        <w:t xml:space="preserve"> </w:t>
      </w:r>
      <w:r w:rsidR="00095CA7">
        <w:rPr>
          <w:b/>
        </w:rPr>
        <w:t>–</w:t>
      </w:r>
      <w:r>
        <w:rPr>
          <w:b/>
        </w:rPr>
        <w:t xml:space="preserve"> </w:t>
      </w:r>
      <w:r w:rsidR="00370ADA">
        <w:rPr>
          <w:b/>
        </w:rPr>
        <w:t>H</w:t>
      </w:r>
      <w:r>
        <w:rPr>
          <w:b/>
        </w:rPr>
        <w:t>igh</w:t>
      </w:r>
    </w:p>
    <w:p w:rsidR="00095CA7" w:rsidRDefault="00095CA7" w:rsidP="00095CA7">
      <w:pPr>
        <w:rPr>
          <w:b/>
        </w:rPr>
      </w:pPr>
    </w:p>
    <w:p w:rsidR="00095CA7" w:rsidRDefault="00095CA7" w:rsidP="00095CA7">
      <w:pPr>
        <w:rPr>
          <w:b/>
        </w:rPr>
      </w:pPr>
    </w:p>
    <w:p w:rsidR="00D82319" w:rsidRDefault="00D82319" w:rsidP="00D82319">
      <w:pPr>
        <w:pStyle w:val="normal0"/>
        <w:rPr>
          <w:b/>
        </w:rPr>
      </w:pPr>
      <w:r>
        <w:rPr>
          <w:b/>
        </w:rPr>
        <w:t>7.   Election of Chair and Vice Chair</w:t>
      </w:r>
    </w:p>
    <w:p w:rsidR="007914A6" w:rsidRDefault="007914A6" w:rsidP="00D82319">
      <w:pPr>
        <w:pStyle w:val="normal0"/>
        <w:rPr>
          <w:b/>
        </w:rPr>
      </w:pPr>
    </w:p>
    <w:p w:rsidR="007914A6" w:rsidRDefault="007914A6" w:rsidP="00D82319">
      <w:pPr>
        <w:pStyle w:val="normal0"/>
      </w:pPr>
      <w:r>
        <w:t xml:space="preserve"> Mr. Black reported that the </w:t>
      </w:r>
      <w:r w:rsidR="00370ADA">
        <w:t>N</w:t>
      </w:r>
      <w:r>
        <w:t xml:space="preserve">ominating </w:t>
      </w:r>
      <w:r w:rsidR="00370ADA">
        <w:t>C</w:t>
      </w:r>
      <w:r>
        <w:t>ommittee met and that they nominated Mr. Jaeger to stand for election as Chair and Mr. Guerra to stand for election as Vice Chair.</w:t>
      </w:r>
    </w:p>
    <w:p w:rsidR="007914A6" w:rsidRDefault="007914A6" w:rsidP="00D82319">
      <w:pPr>
        <w:pStyle w:val="normal0"/>
      </w:pPr>
    </w:p>
    <w:p w:rsidR="00D82319" w:rsidRDefault="007914A6" w:rsidP="00D82319">
      <w:pPr>
        <w:pStyle w:val="normal0"/>
      </w:pPr>
      <w:r>
        <w:t xml:space="preserve">On a motion made and seconded, </w:t>
      </w:r>
      <w:r w:rsidR="00370ADA">
        <w:t xml:space="preserve">by unanimous </w:t>
      </w:r>
      <w:r w:rsidR="00370ADA" w:rsidRPr="0052217E">
        <w:rPr>
          <w:noProof/>
        </w:rPr>
        <w:t>vote</w:t>
      </w:r>
      <w:r w:rsidR="0052217E">
        <w:rPr>
          <w:noProof/>
        </w:rPr>
        <w:t>,</w:t>
      </w:r>
      <w:r w:rsidR="00370ADA">
        <w:t xml:space="preserve"> </w:t>
      </w:r>
      <w:r>
        <w:t>the Committee elected Mr. Jaeger to the office of 2018 Chair and Mr.Guerra to the office of 2018 Vice Chair.</w:t>
      </w:r>
    </w:p>
    <w:p w:rsidR="00095CA7" w:rsidRDefault="00095CA7" w:rsidP="00D82319">
      <w:pPr>
        <w:pStyle w:val="normal0"/>
      </w:pPr>
    </w:p>
    <w:p w:rsidR="00095CA7" w:rsidRDefault="00095CA7" w:rsidP="00D82319">
      <w:pPr>
        <w:pStyle w:val="normal0"/>
        <w:rPr>
          <w:b/>
        </w:rPr>
      </w:pPr>
    </w:p>
    <w:p w:rsidR="00D82319" w:rsidRDefault="00D82319" w:rsidP="00D82319">
      <w:pPr>
        <w:pStyle w:val="normal0"/>
        <w:rPr>
          <w:b/>
        </w:rPr>
      </w:pPr>
      <w:r>
        <w:rPr>
          <w:b/>
        </w:rPr>
        <w:t>8. Adjournment</w:t>
      </w:r>
    </w:p>
    <w:p w:rsidR="007914A6" w:rsidRDefault="007914A6" w:rsidP="00D82319">
      <w:pPr>
        <w:pStyle w:val="normal0"/>
        <w:rPr>
          <w:b/>
        </w:rPr>
      </w:pPr>
    </w:p>
    <w:p w:rsidR="007914A6" w:rsidRPr="007914A6" w:rsidRDefault="007914A6" w:rsidP="00D82319">
      <w:pPr>
        <w:pStyle w:val="normal0"/>
      </w:pPr>
      <w:r>
        <w:t xml:space="preserve">The meeting was adjourned at </w:t>
      </w:r>
      <w:r w:rsidR="00370ADA">
        <w:t xml:space="preserve">about </w:t>
      </w:r>
      <w:r w:rsidR="009A2B4E">
        <w:t>2:30 p.m.</w:t>
      </w:r>
    </w:p>
    <w:p w:rsidR="00D82319" w:rsidRDefault="00D82319" w:rsidP="00D82319">
      <w:pPr>
        <w:pStyle w:val="normal0"/>
        <w:rPr>
          <w:b/>
        </w:rPr>
      </w:pPr>
    </w:p>
    <w:p w:rsidR="00D82319" w:rsidRDefault="00D82319" w:rsidP="00D82319">
      <w:pPr>
        <w:pStyle w:val="normal0"/>
        <w:jc w:val="center"/>
        <w:rPr>
          <w:b/>
        </w:rPr>
      </w:pPr>
    </w:p>
    <w:p w:rsidR="00D82319" w:rsidRDefault="00D82319" w:rsidP="00D82319">
      <w:pPr>
        <w:pStyle w:val="normal0"/>
        <w:jc w:val="center"/>
        <w:rPr>
          <w:b/>
        </w:rPr>
      </w:pPr>
    </w:p>
    <w:sectPr w:rsidR="00D82319" w:rsidSect="0052217E">
      <w:type w:val="continuous"/>
      <w:pgSz w:w="12240" w:h="15840"/>
      <w:pgMar w:top="1440" w:right="1440" w:bottom="1440" w:left="1440" w:header="0" w:footer="720" w:gutter="0"/>
      <w:cols w:space="720" w:equalWidth="0">
        <w:col w:w="9360" w:space="0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5395" w:rsidRDefault="00425395" w:rsidP="00AF3F63">
      <w:pPr>
        <w:spacing w:line="240" w:lineRule="auto"/>
      </w:pPr>
      <w:r>
        <w:separator/>
      </w:r>
    </w:p>
  </w:endnote>
  <w:endnote w:type="continuationSeparator" w:id="1">
    <w:p w:rsidR="00425395" w:rsidRDefault="00425395" w:rsidP="00AF3F6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5395" w:rsidRDefault="00425395" w:rsidP="00AF3F63">
      <w:pPr>
        <w:spacing w:line="240" w:lineRule="auto"/>
      </w:pPr>
      <w:r>
        <w:separator/>
      </w:r>
    </w:p>
  </w:footnote>
  <w:footnote w:type="continuationSeparator" w:id="1">
    <w:p w:rsidR="00425395" w:rsidRDefault="00425395" w:rsidP="00AF3F6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1sLQwMDQ3MjYyMDBV0lEKTi0uzszPAykwrwUAVSXEEiwAAAA="/>
  </w:docVars>
  <w:rsids>
    <w:rsidRoot w:val="00D82319"/>
    <w:rsid w:val="00085749"/>
    <w:rsid w:val="00095CA7"/>
    <w:rsid w:val="000A16C7"/>
    <w:rsid w:val="00123403"/>
    <w:rsid w:val="00244443"/>
    <w:rsid w:val="002E6EE6"/>
    <w:rsid w:val="002F5634"/>
    <w:rsid w:val="003437B0"/>
    <w:rsid w:val="00347CCD"/>
    <w:rsid w:val="00370ADA"/>
    <w:rsid w:val="003C3EB7"/>
    <w:rsid w:val="00425395"/>
    <w:rsid w:val="00484A4D"/>
    <w:rsid w:val="00496B81"/>
    <w:rsid w:val="004D7D73"/>
    <w:rsid w:val="004F1AD0"/>
    <w:rsid w:val="0052217E"/>
    <w:rsid w:val="00567E6E"/>
    <w:rsid w:val="00592CC5"/>
    <w:rsid w:val="006D1141"/>
    <w:rsid w:val="0071045D"/>
    <w:rsid w:val="00756170"/>
    <w:rsid w:val="007914A6"/>
    <w:rsid w:val="007B788E"/>
    <w:rsid w:val="007C1E07"/>
    <w:rsid w:val="008E19BC"/>
    <w:rsid w:val="009A2B4E"/>
    <w:rsid w:val="00AF3F63"/>
    <w:rsid w:val="00AF6128"/>
    <w:rsid w:val="00B36912"/>
    <w:rsid w:val="00B92A28"/>
    <w:rsid w:val="00BB56C9"/>
    <w:rsid w:val="00C612A5"/>
    <w:rsid w:val="00C94BE8"/>
    <w:rsid w:val="00CA4A20"/>
    <w:rsid w:val="00D368D6"/>
    <w:rsid w:val="00D62349"/>
    <w:rsid w:val="00D82319"/>
    <w:rsid w:val="00DC0AFC"/>
    <w:rsid w:val="00E650A0"/>
    <w:rsid w:val="00ED54C7"/>
    <w:rsid w:val="00EE30F5"/>
    <w:rsid w:val="00EF5EE0"/>
    <w:rsid w:val="00F81F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2319"/>
    <w:pPr>
      <w:spacing w:after="0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CCD"/>
    <w:pPr>
      <w:keepNext/>
      <w:keepLines/>
      <w:spacing w:before="480" w:line="240" w:lineRule="auto"/>
      <w:outlineLvl w:val="0"/>
    </w:pPr>
    <w:rPr>
      <w:rFonts w:eastAsiaTheme="majorEastAsia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7CCD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CCD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7CCD"/>
    <w:rPr>
      <w:rFonts w:ascii="Arial" w:eastAsiaTheme="majorEastAsia" w:hAnsi="Arial" w:cs="Arial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7C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7CC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normal0">
    <w:name w:val="normal"/>
    <w:rsid w:val="00D82319"/>
    <w:pPr>
      <w:spacing w:after="0"/>
    </w:pPr>
    <w:rPr>
      <w:rFonts w:ascii="Arial" w:eastAsia="Arial" w:hAnsi="Arial" w:cs="Arial"/>
      <w:color w:val="000000"/>
    </w:rPr>
  </w:style>
  <w:style w:type="character" w:styleId="Hyperlink">
    <w:name w:val="Hyperlink"/>
    <w:basedOn w:val="DefaultParagraphFont"/>
    <w:uiPriority w:val="99"/>
    <w:unhideWhenUsed/>
    <w:rsid w:val="00D8231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3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319"/>
    <w:rPr>
      <w:rFonts w:ascii="Tahoma" w:eastAsia="Arial" w:hAnsi="Tahoma" w:cs="Tahoma"/>
      <w:color w:val="00000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A6219-EA30-4699-BFF8-12259A487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erne</dc:creator>
  <cp:lastModifiedBy>esterne</cp:lastModifiedBy>
  <cp:revision>9</cp:revision>
  <dcterms:created xsi:type="dcterms:W3CDTF">2017-05-17T21:36:00Z</dcterms:created>
  <dcterms:modified xsi:type="dcterms:W3CDTF">2017-05-18T20:23:00Z</dcterms:modified>
</cp:coreProperties>
</file>